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7F370" w14:textId="77777777" w:rsidR="00C37F52" w:rsidRPr="00C37EF8" w:rsidRDefault="00D661FC" w:rsidP="005C14CA">
      <w:pPr>
        <w:jc w:val="right"/>
        <w:rPr>
          <w:b/>
          <w:bCs/>
          <w:lang w:val="ru-RU"/>
        </w:rPr>
      </w:pPr>
      <w:r w:rsidRPr="00C37EF8">
        <w:rPr>
          <w:b/>
          <w:bCs/>
        </w:rPr>
        <w:t>Додаток</w:t>
      </w:r>
      <w:r w:rsidR="0086021F" w:rsidRPr="00C37EF8">
        <w:rPr>
          <w:b/>
          <w:bCs/>
        </w:rPr>
        <w:t xml:space="preserve"> </w:t>
      </w:r>
      <w:r w:rsidR="00A35103" w:rsidRPr="00C37EF8">
        <w:rPr>
          <w:b/>
          <w:bCs/>
          <w:lang w:val="ru-RU"/>
        </w:rPr>
        <w:t>2</w:t>
      </w:r>
      <w:r w:rsidR="00C37F52" w:rsidRPr="00C37EF8">
        <w:rPr>
          <w:b/>
          <w:bCs/>
          <w:lang w:val="ru-RU"/>
        </w:rPr>
        <w:t xml:space="preserve"> </w:t>
      </w:r>
    </w:p>
    <w:p w14:paraId="0063181C" w14:textId="3586B69A" w:rsidR="005C31CB" w:rsidRPr="00C37EF8" w:rsidRDefault="00C37F52" w:rsidP="005C14CA">
      <w:pPr>
        <w:jc w:val="right"/>
        <w:rPr>
          <w:b/>
          <w:bCs/>
          <w:lang w:val="ru-RU"/>
        </w:rPr>
      </w:pPr>
      <w:r w:rsidRPr="00C37EF8">
        <w:rPr>
          <w:b/>
          <w:bCs/>
          <w:lang w:val="ru-RU"/>
        </w:rPr>
        <w:t>Форма фінансової пропозиції</w:t>
      </w:r>
    </w:p>
    <w:p w14:paraId="0063181D" w14:textId="77777777" w:rsidR="00C06837" w:rsidRPr="00C37EF8" w:rsidRDefault="00C06837" w:rsidP="005C31CB">
      <w:pPr>
        <w:jc w:val="both"/>
        <w:rPr>
          <w:b/>
          <w:bCs/>
          <w:sz w:val="22"/>
          <w:szCs w:val="22"/>
          <w:lang w:val="ru-RU"/>
        </w:rPr>
      </w:pPr>
    </w:p>
    <w:p w14:paraId="53AC1E8B" w14:textId="77777777" w:rsidR="009C14B6" w:rsidRPr="009C14B6" w:rsidRDefault="004C126F" w:rsidP="009C14B6">
      <w:pPr>
        <w:jc w:val="center"/>
        <w:rPr>
          <w:rFonts w:eastAsia="Calibri"/>
          <w:b/>
          <w:iCs/>
          <w:shd w:val="clear" w:color="auto" w:fill="FFFFFF"/>
          <w:lang w:val="ru-RU" w:eastAsia="en-US"/>
        </w:rPr>
      </w:pPr>
      <w:r w:rsidRPr="004C126F">
        <w:rPr>
          <w:rFonts w:eastAsia="Calibri"/>
          <w:b/>
          <w:iCs/>
          <w:shd w:val="clear" w:color="auto" w:fill="FFFFFF"/>
          <w:lang w:val="ru-RU" w:eastAsia="en-US"/>
        </w:rPr>
        <w:t xml:space="preserve">НА УКЛАДАННЯ КОНТРАКТУ НА ПОСЛУГИ З </w:t>
      </w:r>
      <w:r w:rsidR="009C14B6" w:rsidRPr="009C14B6">
        <w:rPr>
          <w:rFonts w:eastAsia="Calibri"/>
          <w:b/>
          <w:iCs/>
          <w:shd w:val="clear" w:color="auto" w:fill="FFFFFF"/>
          <w:lang w:val="ru-RU" w:eastAsia="en-US"/>
        </w:rPr>
        <w:t xml:space="preserve">ОРГАНІЗАЦІЇ ПРОВЕДЕННЯ ШКОЛИ ПІДТРИМАНОГО ПРОЖИВАННЯ </w:t>
      </w:r>
    </w:p>
    <w:p w14:paraId="0D1C9B88" w14:textId="77777777" w:rsidR="009C14B6" w:rsidRPr="009C14B6" w:rsidRDefault="009C14B6" w:rsidP="009C14B6">
      <w:pPr>
        <w:jc w:val="center"/>
        <w:rPr>
          <w:rFonts w:eastAsia="Calibri"/>
          <w:b/>
          <w:iCs/>
          <w:shd w:val="clear" w:color="auto" w:fill="FFFFFF"/>
          <w:lang w:val="ru-RU" w:eastAsia="en-US"/>
        </w:rPr>
      </w:pPr>
      <w:r w:rsidRPr="009C14B6">
        <w:rPr>
          <w:rFonts w:eastAsia="Calibri"/>
          <w:b/>
          <w:iCs/>
          <w:shd w:val="clear" w:color="auto" w:fill="FFFFFF"/>
          <w:lang w:val="ru-RU" w:eastAsia="en-US"/>
        </w:rPr>
        <w:t>RFQ 14/07/2026/3</w:t>
      </w:r>
    </w:p>
    <w:p w14:paraId="6C9C5357" w14:textId="77777777" w:rsidR="009C14B6" w:rsidRDefault="009C14B6" w:rsidP="009C14B6">
      <w:pPr>
        <w:jc w:val="center"/>
        <w:rPr>
          <w:rFonts w:eastAsia="Calibri"/>
          <w:b/>
          <w:iCs/>
          <w:shd w:val="clear" w:color="auto" w:fill="FFFFFF"/>
          <w:lang w:val="ru-RU" w:eastAsia="en-US"/>
        </w:rPr>
      </w:pPr>
    </w:p>
    <w:p w14:paraId="1848F002" w14:textId="4C8D87B7" w:rsidR="009C14B6" w:rsidRDefault="009C14B6" w:rsidP="009C14B6">
      <w:pPr>
        <w:jc w:val="center"/>
        <w:rPr>
          <w:rFonts w:eastAsia="Calibri"/>
          <w:b/>
          <w:iCs/>
          <w:shd w:val="clear" w:color="auto" w:fill="FFFFFF"/>
          <w:lang w:val="ru-RU" w:eastAsia="en-US"/>
        </w:rPr>
      </w:pPr>
      <w:r w:rsidRPr="009C14B6">
        <w:rPr>
          <w:rFonts w:eastAsia="Calibri"/>
          <w:b/>
          <w:iCs/>
          <w:shd w:val="clear" w:color="auto" w:fill="FFFFFF"/>
          <w:lang w:val="ru-RU" w:eastAsia="en-US"/>
        </w:rPr>
        <w:t>Проект УВКБ ООН Pillar 4</w:t>
      </w:r>
    </w:p>
    <w:p w14:paraId="731F64BE" w14:textId="77777777" w:rsidR="009C14B6" w:rsidRPr="009C14B6" w:rsidRDefault="009C14B6" w:rsidP="009C14B6">
      <w:pPr>
        <w:jc w:val="center"/>
        <w:rPr>
          <w:b/>
          <w:sz w:val="22"/>
          <w:szCs w:val="22"/>
          <w:shd w:val="clear" w:color="auto" w:fill="FFFFFF"/>
        </w:rPr>
      </w:pPr>
    </w:p>
    <w:tbl>
      <w:tblPr>
        <w:tblW w:w="9636" w:type="dxa"/>
        <w:tblInd w:w="840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1E560F" w:rsidRPr="00F912C7" w14:paraId="00631823" w14:textId="77777777" w:rsidTr="00131D29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1E560F" w:rsidRPr="00F912C7" w:rsidRDefault="001E560F" w:rsidP="001E560F">
            <w:pPr>
              <w:pStyle w:val="a6"/>
              <w:ind w:left="630"/>
              <w:rPr>
                <w:bCs/>
              </w:rPr>
            </w:pPr>
            <w:r w:rsidRPr="00F912C7">
              <w:rPr>
                <w:bCs/>
              </w:rPr>
              <w:t>Юридична назва учасника тендеру:</w:t>
            </w:r>
          </w:p>
        </w:tc>
        <w:tc>
          <w:tcPr>
            <w:tcW w:w="6520" w:type="dxa"/>
          </w:tcPr>
          <w:p w14:paraId="00631822" w14:textId="42BBFA7B" w:rsidR="001E560F" w:rsidRPr="00F912C7" w:rsidRDefault="001E560F" w:rsidP="001E560F">
            <w:pPr>
              <w:ind w:left="630"/>
              <w:jc w:val="center"/>
              <w:rPr>
                <w:bCs/>
              </w:rPr>
            </w:pPr>
            <w:r>
              <w:rPr>
                <w:bCs/>
                <w:i/>
              </w:rPr>
              <w:t>Для заповнення Учаснком</w:t>
            </w:r>
          </w:p>
        </w:tc>
      </w:tr>
      <w:tr w:rsidR="001E560F" w:rsidRPr="00F912C7" w14:paraId="00631826" w14:textId="77777777" w:rsidTr="00131D29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1E560F" w:rsidRPr="00F912C7" w:rsidRDefault="001E560F" w:rsidP="001E560F">
            <w:pPr>
              <w:pStyle w:val="a6"/>
              <w:ind w:left="630"/>
              <w:rPr>
                <w:bCs/>
              </w:rPr>
            </w:pPr>
            <w:r w:rsidRPr="00F912C7">
              <w:rPr>
                <w:bCs/>
              </w:rPr>
              <w:t>Дата:</w:t>
            </w:r>
          </w:p>
        </w:tc>
        <w:tc>
          <w:tcPr>
            <w:tcW w:w="6520" w:type="dxa"/>
          </w:tcPr>
          <w:p w14:paraId="00631825" w14:textId="4C30C469" w:rsidR="001E560F" w:rsidRPr="00F912C7" w:rsidRDefault="001E560F" w:rsidP="001E560F">
            <w:pPr>
              <w:ind w:left="630"/>
              <w:jc w:val="center"/>
              <w:rPr>
                <w:bCs/>
              </w:rPr>
            </w:pPr>
            <w:r>
              <w:rPr>
                <w:bCs/>
                <w:i/>
              </w:rPr>
              <w:t>Для заповнення Учаснком</w:t>
            </w:r>
          </w:p>
        </w:tc>
      </w:tr>
      <w:tr w:rsidR="001E560F" w:rsidRPr="00F912C7" w14:paraId="00631829" w14:textId="77777777" w:rsidTr="00131D29">
        <w:trPr>
          <w:trHeight w:val="330"/>
        </w:trPr>
        <w:tc>
          <w:tcPr>
            <w:tcW w:w="3116" w:type="dxa"/>
            <w:shd w:val="clear" w:color="auto" w:fill="9BDEFF"/>
          </w:tcPr>
          <w:p w14:paraId="00631827" w14:textId="77777777" w:rsidR="001E560F" w:rsidRPr="00F912C7" w:rsidRDefault="001E560F" w:rsidP="001E560F">
            <w:pPr>
              <w:pStyle w:val="a6"/>
              <w:ind w:left="630"/>
              <w:rPr>
                <w:bCs/>
              </w:rPr>
            </w:pPr>
            <w:r w:rsidRPr="00F912C7">
              <w:rPr>
                <w:bCs/>
              </w:rPr>
              <w:t>Запрошення на тендер:</w:t>
            </w:r>
          </w:p>
        </w:tc>
        <w:tc>
          <w:tcPr>
            <w:tcW w:w="6520" w:type="dxa"/>
          </w:tcPr>
          <w:p w14:paraId="00631828" w14:textId="7175F041" w:rsidR="001E560F" w:rsidRPr="0033789D" w:rsidRDefault="009C14B6" w:rsidP="001E560F">
            <w:pPr>
              <w:ind w:left="630"/>
              <w:jc w:val="center"/>
              <w:rPr>
                <w:bCs/>
              </w:rPr>
            </w:pPr>
            <w:r w:rsidRPr="009C14B6">
              <w:rPr>
                <w:b/>
                <w:sz w:val="22"/>
                <w:szCs w:val="22"/>
                <w:shd w:val="clear" w:color="auto" w:fill="FFFFFF"/>
                <w:lang w:val="en-US"/>
              </w:rPr>
              <w:t>RFQ 14</w:t>
            </w:r>
            <w:r w:rsidR="00131D29">
              <w:rPr>
                <w:b/>
                <w:sz w:val="22"/>
                <w:szCs w:val="22"/>
                <w:shd w:val="clear" w:color="auto" w:fill="FFFFFF"/>
              </w:rPr>
              <w:t>/</w:t>
            </w:r>
            <w:r w:rsidRPr="009C14B6">
              <w:rPr>
                <w:b/>
                <w:sz w:val="22"/>
                <w:szCs w:val="22"/>
                <w:shd w:val="clear" w:color="auto" w:fill="FFFFFF"/>
                <w:lang w:val="en-US"/>
              </w:rPr>
              <w:t>07</w:t>
            </w:r>
            <w:r w:rsidR="00131D29">
              <w:rPr>
                <w:b/>
                <w:sz w:val="22"/>
                <w:szCs w:val="22"/>
                <w:shd w:val="clear" w:color="auto" w:fill="FFFFFF"/>
              </w:rPr>
              <w:t>/</w:t>
            </w:r>
            <w:r w:rsidRPr="009C14B6">
              <w:rPr>
                <w:b/>
                <w:sz w:val="22"/>
                <w:szCs w:val="22"/>
                <w:shd w:val="clear" w:color="auto" w:fill="FFFFFF"/>
                <w:lang w:val="en-US"/>
              </w:rPr>
              <w:t>2026</w:t>
            </w:r>
            <w:r w:rsidR="00131D29">
              <w:rPr>
                <w:b/>
                <w:sz w:val="22"/>
                <w:szCs w:val="22"/>
                <w:shd w:val="clear" w:color="auto" w:fill="FFFFFF"/>
              </w:rPr>
              <w:t>/</w:t>
            </w:r>
            <w:r w:rsidRPr="009C14B6">
              <w:rPr>
                <w:b/>
                <w:sz w:val="22"/>
                <w:szCs w:val="22"/>
                <w:shd w:val="clear" w:color="auto" w:fill="FFFFFF"/>
                <w:lang w:val="en-US"/>
              </w:rPr>
              <w:t>3</w:t>
            </w:r>
          </w:p>
        </w:tc>
      </w:tr>
    </w:tbl>
    <w:p w14:paraId="0063182A" w14:textId="77777777" w:rsidR="005C31CB" w:rsidRPr="00F912C7" w:rsidRDefault="005C31CB" w:rsidP="00904563">
      <w:pPr>
        <w:ind w:left="630"/>
      </w:pPr>
    </w:p>
    <w:p w14:paraId="0063182B" w14:textId="606C44E4" w:rsidR="00D52DF6" w:rsidRPr="00F912C7" w:rsidRDefault="00440C67" w:rsidP="00C37EF8">
      <w:pPr>
        <w:pStyle w:val="aa"/>
        <w:spacing w:before="120" w:after="120"/>
        <w:ind w:left="862" w:right="862"/>
        <w:jc w:val="left"/>
      </w:pPr>
      <w:r w:rsidRPr="00F912C7">
        <w:t xml:space="preserve">Форма фінансової </w:t>
      </w:r>
      <w:r w:rsidR="00D52DF6" w:rsidRPr="00F912C7">
        <w:t xml:space="preserve">пропозиції повинна бути представлена окремим електронним листом (окремим конвертом) з поміткою «Фінансова пропозиція на тендер </w:t>
      </w:r>
      <w:r w:rsidR="009C14B6" w:rsidRPr="009C14B6">
        <w:t>RFQ 14</w:t>
      </w:r>
      <w:r w:rsidR="00131D29">
        <w:t>/</w:t>
      </w:r>
      <w:r w:rsidR="009C14B6" w:rsidRPr="009C14B6">
        <w:t>07</w:t>
      </w:r>
      <w:r w:rsidR="00131D29">
        <w:t>/</w:t>
      </w:r>
      <w:r w:rsidR="009C14B6" w:rsidRPr="009C14B6">
        <w:t>2026</w:t>
      </w:r>
      <w:r w:rsidR="00131D29">
        <w:t>/</w:t>
      </w:r>
      <w:r w:rsidR="009C14B6" w:rsidRPr="009C14B6">
        <w:t>3</w:t>
      </w:r>
      <w:r w:rsidR="00D52DF6" w:rsidRPr="00F912C7">
        <w:t>».</w:t>
      </w:r>
    </w:p>
    <w:p w14:paraId="697BC48D" w14:textId="307E0BD5" w:rsidR="00384C98" w:rsidRPr="00C37EF8" w:rsidRDefault="00D52DF6" w:rsidP="00C37EF8">
      <w:pPr>
        <w:pStyle w:val="aa"/>
        <w:spacing w:before="120" w:after="120"/>
        <w:ind w:left="862" w:right="862"/>
      </w:pPr>
      <w:r w:rsidRPr="00F912C7">
        <w:t>Подаючи фінансову пропозицію, В</w:t>
      </w:r>
      <w:r w:rsidR="00440C67" w:rsidRPr="00F912C7">
        <w:t>и даєте згоду на те, що, вказаний Вами товар</w:t>
      </w:r>
      <w:r w:rsidRPr="00F912C7">
        <w:t xml:space="preserve"> в повній мірі відповідає встановленим цим Запитом критеріям.</w:t>
      </w:r>
    </w:p>
    <w:p w14:paraId="0F0B0389" w14:textId="77B11D36" w:rsidR="004B710D" w:rsidRDefault="00B43D0D" w:rsidP="00DA6E97">
      <w:pPr>
        <w:ind w:left="630"/>
        <w:jc w:val="center"/>
        <w:rPr>
          <w:sz w:val="22"/>
          <w:szCs w:val="22"/>
        </w:rPr>
      </w:pPr>
      <w:r w:rsidRPr="00017BB6">
        <w:rPr>
          <w:sz w:val="22"/>
          <w:szCs w:val="22"/>
          <w:u w:val="single"/>
          <w:lang w:val="ru-RU"/>
        </w:rPr>
        <w:t>Ця</w:t>
      </w:r>
      <w:r w:rsidRPr="00017BB6">
        <w:rPr>
          <w:sz w:val="22"/>
          <w:szCs w:val="22"/>
          <w:u w:val="single"/>
        </w:rPr>
        <w:t xml:space="preserve"> форма повинна бути завірена підписом і печаткою</w:t>
      </w:r>
      <w:r w:rsidR="00A23CE7" w:rsidRPr="00017BB6">
        <w:rPr>
          <w:sz w:val="22"/>
          <w:szCs w:val="22"/>
          <w:u w:val="single"/>
        </w:rPr>
        <w:t xml:space="preserve"> (за наявності) учасника</w:t>
      </w:r>
      <w:r w:rsidRPr="00017BB6">
        <w:rPr>
          <w:sz w:val="22"/>
          <w:szCs w:val="22"/>
          <w:u w:val="single"/>
        </w:rPr>
        <w:t>.</w:t>
      </w:r>
    </w:p>
    <w:p w14:paraId="14B29672" w14:textId="77777777" w:rsidR="004B710D" w:rsidRDefault="004B710D" w:rsidP="008453FE">
      <w:pPr>
        <w:jc w:val="both"/>
        <w:rPr>
          <w:sz w:val="22"/>
          <w:szCs w:val="22"/>
        </w:rPr>
      </w:pPr>
    </w:p>
    <w:tbl>
      <w:tblPr>
        <w:tblStyle w:val="a9"/>
        <w:tblW w:w="5228" w:type="pct"/>
        <w:tblInd w:w="-289" w:type="dxa"/>
        <w:tblLook w:val="04A0" w:firstRow="1" w:lastRow="0" w:firstColumn="1" w:lastColumn="0" w:noHBand="0" w:noVBand="1"/>
      </w:tblPr>
      <w:tblGrid>
        <w:gridCol w:w="673"/>
        <w:gridCol w:w="7191"/>
        <w:gridCol w:w="1059"/>
        <w:gridCol w:w="1099"/>
        <w:gridCol w:w="2032"/>
        <w:gridCol w:w="1842"/>
        <w:gridCol w:w="2546"/>
      </w:tblGrid>
      <w:tr w:rsidR="004B710D" w:rsidRPr="006950CB" w14:paraId="68680F8E" w14:textId="77777777" w:rsidTr="004B710D">
        <w:trPr>
          <w:trHeight w:val="828"/>
        </w:trPr>
        <w:tc>
          <w:tcPr>
            <w:tcW w:w="206" w:type="pct"/>
            <w:shd w:val="clear" w:color="auto" w:fill="DEEAF6" w:themeFill="accent1" w:themeFillTint="33"/>
            <w:noWrap/>
            <w:hideMark/>
          </w:tcPr>
          <w:p w14:paraId="299F1410" w14:textId="7777777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>П/н</w:t>
            </w:r>
          </w:p>
        </w:tc>
        <w:tc>
          <w:tcPr>
            <w:tcW w:w="2188" w:type="pct"/>
            <w:shd w:val="clear" w:color="auto" w:fill="DEEAF6" w:themeFill="accent1" w:themeFillTint="33"/>
            <w:noWrap/>
            <w:hideMark/>
          </w:tcPr>
          <w:p w14:paraId="56D18573" w14:textId="7777777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>Найменування послуг і витрат</w:t>
            </w:r>
          </w:p>
        </w:tc>
        <w:tc>
          <w:tcPr>
            <w:tcW w:w="317" w:type="pct"/>
            <w:shd w:val="clear" w:color="auto" w:fill="DEEAF6" w:themeFill="accent1" w:themeFillTint="33"/>
            <w:hideMark/>
          </w:tcPr>
          <w:p w14:paraId="3EF96C3D" w14:textId="7777777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 xml:space="preserve">Одиниця </w:t>
            </w:r>
            <w:r w:rsidRPr="006950CB">
              <w:rPr>
                <w:b/>
                <w:bCs/>
                <w:sz w:val="20"/>
                <w:szCs w:val="20"/>
              </w:rPr>
              <w:br/>
              <w:t>виміру</w:t>
            </w:r>
          </w:p>
        </w:tc>
        <w:tc>
          <w:tcPr>
            <w:tcW w:w="334" w:type="pct"/>
            <w:shd w:val="clear" w:color="auto" w:fill="DEEAF6" w:themeFill="accent1" w:themeFillTint="33"/>
            <w:noWrap/>
            <w:hideMark/>
          </w:tcPr>
          <w:p w14:paraId="01BA2360" w14:textId="7777777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>Кількість</w:t>
            </w:r>
          </w:p>
        </w:tc>
        <w:tc>
          <w:tcPr>
            <w:tcW w:w="619" w:type="pct"/>
            <w:shd w:val="clear" w:color="auto" w:fill="DEEAF6" w:themeFill="accent1" w:themeFillTint="33"/>
            <w:hideMark/>
          </w:tcPr>
          <w:p w14:paraId="5CEBCABA" w14:textId="7777777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>Ціна за одиницю, (включаючи  ПДВ,  якщо компанія платник ПДВ, грн</w:t>
            </w:r>
          </w:p>
        </w:tc>
        <w:tc>
          <w:tcPr>
            <w:tcW w:w="561" w:type="pct"/>
            <w:shd w:val="clear" w:color="auto" w:fill="DEEAF6" w:themeFill="accent1" w:themeFillTint="33"/>
            <w:hideMark/>
          </w:tcPr>
          <w:p w14:paraId="5CCD2BE5" w14:textId="7777777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С</w:t>
            </w:r>
            <w:r w:rsidRPr="006950CB">
              <w:rPr>
                <w:b/>
                <w:bCs/>
                <w:sz w:val="20"/>
                <w:szCs w:val="20"/>
              </w:rPr>
              <w:t>ума, (включаючи  ПДВ,  якщо компанія платник ПДВ, грн</w:t>
            </w:r>
          </w:p>
        </w:tc>
        <w:tc>
          <w:tcPr>
            <w:tcW w:w="775" w:type="pct"/>
            <w:shd w:val="clear" w:color="auto" w:fill="DEEAF6" w:themeFill="accent1" w:themeFillTint="33"/>
          </w:tcPr>
          <w:p w14:paraId="4619D75E" w14:textId="7777777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Загальна с</w:t>
            </w:r>
            <w:r w:rsidRPr="006950CB">
              <w:rPr>
                <w:b/>
                <w:bCs/>
                <w:sz w:val="20"/>
                <w:szCs w:val="20"/>
              </w:rPr>
              <w:t>ума</w:t>
            </w:r>
            <w:r>
              <w:rPr>
                <w:b/>
                <w:bCs/>
                <w:sz w:val="20"/>
                <w:szCs w:val="20"/>
              </w:rPr>
              <w:t xml:space="preserve"> за організацію  та проведення заходу</w:t>
            </w:r>
            <w:r w:rsidRPr="006950CB">
              <w:rPr>
                <w:b/>
                <w:bCs/>
                <w:sz w:val="20"/>
                <w:szCs w:val="20"/>
              </w:rPr>
              <w:t>, (включаючи  ПДВ,  якщо компанія платник ПДВ, грн</w:t>
            </w:r>
          </w:p>
        </w:tc>
      </w:tr>
      <w:tr w:rsidR="004B710D" w:rsidRPr="006950CB" w14:paraId="3FA0B24D" w14:textId="77777777" w:rsidTr="004B710D">
        <w:trPr>
          <w:trHeight w:val="394"/>
        </w:trPr>
        <w:tc>
          <w:tcPr>
            <w:tcW w:w="206" w:type="pct"/>
            <w:shd w:val="clear" w:color="auto" w:fill="C5E0B3" w:themeFill="accent6" w:themeFillTint="66"/>
            <w:noWrap/>
            <w:hideMark/>
          </w:tcPr>
          <w:p w14:paraId="7B29B5B1" w14:textId="77777777" w:rsidR="004B710D" w:rsidRPr="006950CB" w:rsidRDefault="004B710D" w:rsidP="00EE27AF">
            <w:pPr>
              <w:jc w:val="both"/>
              <w:rPr>
                <w:sz w:val="20"/>
                <w:szCs w:val="20"/>
              </w:rPr>
            </w:pPr>
            <w:r w:rsidRPr="006950CB">
              <w:rPr>
                <w:sz w:val="20"/>
                <w:szCs w:val="20"/>
              </w:rPr>
              <w:t>1</w:t>
            </w:r>
          </w:p>
        </w:tc>
        <w:tc>
          <w:tcPr>
            <w:tcW w:w="4794" w:type="pct"/>
            <w:gridSpan w:val="6"/>
            <w:shd w:val="clear" w:color="auto" w:fill="C5E0B3" w:themeFill="accent6" w:themeFillTint="66"/>
            <w:hideMark/>
          </w:tcPr>
          <w:p w14:paraId="1F089B7B" w14:textId="040961BD" w:rsidR="004B710D" w:rsidRDefault="004B710D" w:rsidP="00EE27AF">
            <w:pPr>
              <w:jc w:val="center"/>
              <w:rPr>
                <w:sz w:val="20"/>
                <w:szCs w:val="20"/>
              </w:rPr>
            </w:pPr>
            <w:r w:rsidRPr="00D65BF6">
              <w:rPr>
                <w:sz w:val="20"/>
                <w:szCs w:val="20"/>
              </w:rPr>
              <w:t xml:space="preserve">Послуги з організації </w:t>
            </w:r>
            <w:r w:rsidR="00DA6E97">
              <w:rPr>
                <w:sz w:val="20"/>
                <w:szCs w:val="20"/>
              </w:rPr>
              <w:t xml:space="preserve">заходу </w:t>
            </w:r>
            <w:r w:rsidRPr="00D65BF6">
              <w:rPr>
                <w:sz w:val="20"/>
                <w:szCs w:val="20"/>
              </w:rPr>
              <w:t xml:space="preserve"> – </w:t>
            </w:r>
            <w:r w:rsidR="009C14B6" w:rsidRPr="009C14B6">
              <w:rPr>
                <w:sz w:val="20"/>
                <w:szCs w:val="20"/>
              </w:rPr>
              <w:t>проведення </w:t>
            </w:r>
            <w:r w:rsidR="009C14B6" w:rsidRPr="009C14B6">
              <w:rPr>
                <w:b/>
                <w:bCs/>
                <w:sz w:val="20"/>
                <w:szCs w:val="20"/>
              </w:rPr>
              <w:t>Школи підтриманого проживання </w:t>
            </w:r>
            <w:r w:rsidR="009C14B6" w:rsidRPr="009C14B6">
              <w:rPr>
                <w:sz w:val="20"/>
                <w:szCs w:val="20"/>
              </w:rPr>
              <w:t xml:space="preserve">для представників територіальних громад, зацікавлених у впровадженні послуги підтриманого проживання. </w:t>
            </w:r>
            <w:r w:rsidRPr="00D65BF6">
              <w:rPr>
                <w:sz w:val="20"/>
                <w:szCs w:val="20"/>
              </w:rPr>
              <w:t xml:space="preserve">(оренда конференц-залу / проживання в готелі / </w:t>
            </w:r>
            <w:r w:rsidR="00DA6E97">
              <w:rPr>
                <w:sz w:val="20"/>
                <w:szCs w:val="20"/>
              </w:rPr>
              <w:t>харчування</w:t>
            </w:r>
            <w:r w:rsidRPr="00D65BF6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>:</w:t>
            </w:r>
          </w:p>
          <w:p w14:paraId="642A237F" w14:textId="28418864" w:rsidR="004B710D" w:rsidRPr="006950CB" w:rsidRDefault="004B710D" w:rsidP="00EE27AF">
            <w:pPr>
              <w:jc w:val="both"/>
              <w:rPr>
                <w:sz w:val="20"/>
                <w:szCs w:val="20"/>
              </w:rPr>
            </w:pPr>
            <w:r w:rsidRPr="006950CB">
              <w:rPr>
                <w:sz w:val="20"/>
                <w:szCs w:val="20"/>
              </w:rPr>
              <w:t> </w:t>
            </w:r>
          </w:p>
        </w:tc>
      </w:tr>
      <w:tr w:rsidR="004B710D" w:rsidRPr="006950CB" w14:paraId="7C7DD3FC" w14:textId="77777777" w:rsidTr="004B710D">
        <w:trPr>
          <w:trHeight w:val="259"/>
        </w:trPr>
        <w:tc>
          <w:tcPr>
            <w:tcW w:w="206" w:type="pct"/>
            <w:shd w:val="clear" w:color="auto" w:fill="FFF2CC" w:themeFill="accent4" w:themeFillTint="33"/>
            <w:noWrap/>
          </w:tcPr>
          <w:p w14:paraId="12E514C8" w14:textId="77777777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</w:t>
            </w:r>
          </w:p>
        </w:tc>
        <w:tc>
          <w:tcPr>
            <w:tcW w:w="2188" w:type="pct"/>
            <w:shd w:val="clear" w:color="auto" w:fill="FFF2CC" w:themeFill="accent4" w:themeFillTint="33"/>
          </w:tcPr>
          <w:p w14:paraId="43E9C4E8" w14:textId="320F602A" w:rsidR="00D65BF6" w:rsidRDefault="00D65BF6" w:rsidP="00EE27AF">
            <w:pPr>
              <w:jc w:val="both"/>
              <w:rPr>
                <w:sz w:val="20"/>
                <w:szCs w:val="20"/>
              </w:rPr>
            </w:pPr>
            <w:r w:rsidRPr="006950CB">
              <w:rPr>
                <w:sz w:val="20"/>
                <w:szCs w:val="20"/>
              </w:rPr>
              <w:t>Оренди конференц-зал</w:t>
            </w:r>
            <w:r>
              <w:rPr>
                <w:sz w:val="20"/>
                <w:szCs w:val="20"/>
              </w:rPr>
              <w:t xml:space="preserve">и з </w:t>
            </w:r>
            <w:r w:rsidRPr="006950CB">
              <w:rPr>
                <w:sz w:val="20"/>
                <w:szCs w:val="20"/>
              </w:rPr>
              <w:t>обладнанням</w:t>
            </w:r>
            <w:r w:rsidR="009C14B6">
              <w:rPr>
                <w:sz w:val="20"/>
                <w:szCs w:val="20"/>
              </w:rPr>
              <w:t xml:space="preserve"> </w:t>
            </w:r>
          </w:p>
          <w:p w14:paraId="795B0A34" w14:textId="1BA8F010" w:rsidR="009C14B6" w:rsidRDefault="009C14B6" w:rsidP="00EE27AF">
            <w:pPr>
              <w:jc w:val="both"/>
              <w:rPr>
                <w:sz w:val="20"/>
                <w:szCs w:val="20"/>
              </w:rPr>
            </w:pPr>
            <w:r w:rsidRPr="00D65BF6">
              <w:rPr>
                <w:i/>
                <w:sz w:val="16"/>
                <w:szCs w:val="16"/>
              </w:rPr>
              <w:t>*згідно специфікації (Додаток 4)</w:t>
            </w:r>
          </w:p>
        </w:tc>
        <w:tc>
          <w:tcPr>
            <w:tcW w:w="317" w:type="pct"/>
            <w:shd w:val="clear" w:color="auto" w:fill="FFF2CC" w:themeFill="accent4" w:themeFillTint="33"/>
          </w:tcPr>
          <w:p w14:paraId="34A36D05" w14:textId="77777777" w:rsidR="00D65BF6" w:rsidRDefault="00D65BF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день</w:t>
            </w:r>
          </w:p>
        </w:tc>
        <w:tc>
          <w:tcPr>
            <w:tcW w:w="334" w:type="pct"/>
            <w:shd w:val="clear" w:color="auto" w:fill="FFF2CC" w:themeFill="accent4" w:themeFillTint="33"/>
          </w:tcPr>
          <w:p w14:paraId="7C9A23AB" w14:textId="73B5D884" w:rsidR="00D65BF6" w:rsidRDefault="00D65BF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619" w:type="pct"/>
            <w:shd w:val="clear" w:color="auto" w:fill="FFF2CC" w:themeFill="accent4" w:themeFillTint="33"/>
          </w:tcPr>
          <w:p w14:paraId="40574292" w14:textId="77777777" w:rsidR="00D65BF6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1" w:type="pct"/>
            <w:shd w:val="clear" w:color="auto" w:fill="FFF2CC" w:themeFill="accent4" w:themeFillTint="33"/>
            <w:noWrap/>
          </w:tcPr>
          <w:p w14:paraId="6EA1A0CB" w14:textId="77777777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75" w:type="pct"/>
            <w:vMerge w:val="restart"/>
          </w:tcPr>
          <w:p w14:paraId="49A29012" w14:textId="77777777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</w:tr>
      <w:tr w:rsidR="004B710D" w:rsidRPr="006950CB" w14:paraId="084472AA" w14:textId="77777777" w:rsidTr="004B710D">
        <w:trPr>
          <w:trHeight w:val="223"/>
        </w:trPr>
        <w:tc>
          <w:tcPr>
            <w:tcW w:w="206" w:type="pct"/>
            <w:shd w:val="clear" w:color="auto" w:fill="FFF2CC" w:themeFill="accent4" w:themeFillTint="33"/>
            <w:noWrap/>
          </w:tcPr>
          <w:p w14:paraId="023A5566" w14:textId="77777777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</w:t>
            </w:r>
          </w:p>
        </w:tc>
        <w:tc>
          <w:tcPr>
            <w:tcW w:w="2188" w:type="pct"/>
            <w:shd w:val="clear" w:color="auto" w:fill="FFF2CC" w:themeFill="accent4" w:themeFillTint="33"/>
          </w:tcPr>
          <w:p w14:paraId="79950F50" w14:textId="7C5BB83F" w:rsidR="00D65BF6" w:rsidRDefault="00D65BF6" w:rsidP="00EE27AF">
            <w:pPr>
              <w:jc w:val="both"/>
              <w:rPr>
                <w:sz w:val="20"/>
                <w:szCs w:val="20"/>
              </w:rPr>
            </w:pPr>
            <w:r w:rsidRPr="006950CB">
              <w:rPr>
                <w:sz w:val="20"/>
                <w:szCs w:val="20"/>
              </w:rPr>
              <w:t>Кейтеринг</w:t>
            </w:r>
            <w:r>
              <w:rPr>
                <w:sz w:val="20"/>
                <w:szCs w:val="20"/>
              </w:rPr>
              <w:t xml:space="preserve"> </w:t>
            </w:r>
            <w:r w:rsidR="00037F20">
              <w:rPr>
                <w:sz w:val="20"/>
                <w:szCs w:val="20"/>
              </w:rPr>
              <w:t>на 25 осіб</w:t>
            </w:r>
            <w:r>
              <w:rPr>
                <w:sz w:val="20"/>
                <w:szCs w:val="20"/>
              </w:rPr>
              <w:t xml:space="preserve"> </w:t>
            </w:r>
          </w:p>
          <w:p w14:paraId="3C0B1BE5" w14:textId="77777777" w:rsidR="009061A8" w:rsidRDefault="00DA6E97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Включає </w:t>
            </w:r>
          </w:p>
          <w:p w14:paraId="45505151" w14:textId="230C5DA5" w:rsidR="00DA6E97" w:rsidRDefault="009C14B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ніданки(2дн)/</w:t>
            </w:r>
            <w:r w:rsidR="00DA6E97">
              <w:rPr>
                <w:sz w:val="20"/>
                <w:szCs w:val="20"/>
              </w:rPr>
              <w:t>обід</w:t>
            </w:r>
            <w:r w:rsidR="009061A8"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>2</w:t>
            </w:r>
            <w:r w:rsidR="009061A8">
              <w:rPr>
                <w:sz w:val="20"/>
                <w:szCs w:val="20"/>
              </w:rPr>
              <w:t>дн)</w:t>
            </w:r>
            <w:r w:rsidR="00DA6E97">
              <w:rPr>
                <w:sz w:val="20"/>
                <w:szCs w:val="20"/>
              </w:rPr>
              <w:t>/вечеря</w:t>
            </w:r>
            <w:r w:rsidR="009061A8"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>2</w:t>
            </w:r>
            <w:r w:rsidR="009061A8">
              <w:rPr>
                <w:sz w:val="20"/>
                <w:szCs w:val="20"/>
              </w:rPr>
              <w:t>дн)</w:t>
            </w:r>
          </w:p>
          <w:p w14:paraId="12EADE6F" w14:textId="49B793FE" w:rsidR="00D65BF6" w:rsidRPr="00D65BF6" w:rsidRDefault="00D65BF6" w:rsidP="00EE27AF">
            <w:pPr>
              <w:jc w:val="both"/>
              <w:rPr>
                <w:i/>
                <w:sz w:val="16"/>
                <w:szCs w:val="16"/>
              </w:rPr>
            </w:pPr>
            <w:r w:rsidRPr="00D65BF6">
              <w:rPr>
                <w:i/>
                <w:sz w:val="16"/>
                <w:szCs w:val="16"/>
              </w:rPr>
              <w:lastRenderedPageBreak/>
              <w:t>*згідно специфікації (Додаток 4)</w:t>
            </w:r>
          </w:p>
        </w:tc>
        <w:tc>
          <w:tcPr>
            <w:tcW w:w="317" w:type="pct"/>
            <w:shd w:val="clear" w:color="auto" w:fill="FFF2CC" w:themeFill="accent4" w:themeFillTint="33"/>
          </w:tcPr>
          <w:p w14:paraId="5763FA87" w14:textId="65B84B8F" w:rsidR="00D65BF6" w:rsidRDefault="00DA6E97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день</w:t>
            </w:r>
          </w:p>
        </w:tc>
        <w:tc>
          <w:tcPr>
            <w:tcW w:w="334" w:type="pct"/>
            <w:shd w:val="clear" w:color="auto" w:fill="FFF2CC" w:themeFill="accent4" w:themeFillTint="33"/>
          </w:tcPr>
          <w:p w14:paraId="318EF259" w14:textId="6A37A4C2" w:rsidR="00D65BF6" w:rsidRDefault="009C14B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619" w:type="pct"/>
            <w:shd w:val="clear" w:color="auto" w:fill="FFF2CC" w:themeFill="accent4" w:themeFillTint="33"/>
          </w:tcPr>
          <w:p w14:paraId="53F409FC" w14:textId="77777777" w:rsidR="00D65BF6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1" w:type="pct"/>
            <w:shd w:val="clear" w:color="auto" w:fill="FFF2CC" w:themeFill="accent4" w:themeFillTint="33"/>
            <w:noWrap/>
          </w:tcPr>
          <w:p w14:paraId="542FF797" w14:textId="77777777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75" w:type="pct"/>
            <w:vMerge/>
          </w:tcPr>
          <w:p w14:paraId="4F3A3D09" w14:textId="77777777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</w:tr>
      <w:tr w:rsidR="00DA6E97" w:rsidRPr="006950CB" w14:paraId="241BA52E" w14:textId="77777777" w:rsidTr="004B710D">
        <w:trPr>
          <w:trHeight w:val="223"/>
        </w:trPr>
        <w:tc>
          <w:tcPr>
            <w:tcW w:w="206" w:type="pct"/>
            <w:shd w:val="clear" w:color="auto" w:fill="FFF2CC" w:themeFill="accent4" w:themeFillTint="33"/>
            <w:noWrap/>
          </w:tcPr>
          <w:p w14:paraId="53763206" w14:textId="2CB929A2" w:rsidR="00DA6E97" w:rsidRDefault="00DA6E97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.</w:t>
            </w:r>
          </w:p>
        </w:tc>
        <w:tc>
          <w:tcPr>
            <w:tcW w:w="2188" w:type="pct"/>
            <w:shd w:val="clear" w:color="auto" w:fill="FFF2CC" w:themeFill="accent4" w:themeFillTint="33"/>
          </w:tcPr>
          <w:p w14:paraId="56E93D55" w14:textId="61160051" w:rsidR="00DA6E97" w:rsidRDefault="00DA6E97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ва/пауза</w:t>
            </w:r>
            <w:r w:rsidR="00037F20">
              <w:rPr>
                <w:sz w:val="20"/>
                <w:szCs w:val="20"/>
              </w:rPr>
              <w:t xml:space="preserve"> на 25 осіб</w:t>
            </w:r>
          </w:p>
          <w:p w14:paraId="7869EBD0" w14:textId="0A7E0103" w:rsidR="00DA6E97" w:rsidRPr="006950CB" w:rsidRDefault="00DA6E97" w:rsidP="00EE27AF">
            <w:pPr>
              <w:jc w:val="both"/>
              <w:rPr>
                <w:sz w:val="20"/>
                <w:szCs w:val="20"/>
              </w:rPr>
            </w:pPr>
            <w:r w:rsidRPr="00DA6E97">
              <w:rPr>
                <w:i/>
                <w:sz w:val="16"/>
                <w:szCs w:val="16"/>
              </w:rPr>
              <w:t>*двічі на день</w:t>
            </w:r>
          </w:p>
        </w:tc>
        <w:tc>
          <w:tcPr>
            <w:tcW w:w="317" w:type="pct"/>
            <w:shd w:val="clear" w:color="auto" w:fill="FFF2CC" w:themeFill="accent4" w:themeFillTint="33"/>
          </w:tcPr>
          <w:p w14:paraId="12889063" w14:textId="7FFBA09B" w:rsidR="00DA6E97" w:rsidRDefault="00037F20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ослуга</w:t>
            </w:r>
          </w:p>
        </w:tc>
        <w:tc>
          <w:tcPr>
            <w:tcW w:w="334" w:type="pct"/>
            <w:shd w:val="clear" w:color="auto" w:fill="FFF2CC" w:themeFill="accent4" w:themeFillTint="33"/>
          </w:tcPr>
          <w:p w14:paraId="1C17E954" w14:textId="40A966F8" w:rsidR="00DA6E97" w:rsidRDefault="00DA6E97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619" w:type="pct"/>
            <w:shd w:val="clear" w:color="auto" w:fill="FFF2CC" w:themeFill="accent4" w:themeFillTint="33"/>
          </w:tcPr>
          <w:p w14:paraId="5C5EFA4E" w14:textId="77777777" w:rsidR="00DA6E97" w:rsidRDefault="00DA6E97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1" w:type="pct"/>
            <w:shd w:val="clear" w:color="auto" w:fill="FFF2CC" w:themeFill="accent4" w:themeFillTint="33"/>
            <w:noWrap/>
          </w:tcPr>
          <w:p w14:paraId="42B5646B" w14:textId="77777777" w:rsidR="00DA6E97" w:rsidRPr="006950CB" w:rsidRDefault="00DA6E97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75" w:type="pct"/>
            <w:vMerge/>
          </w:tcPr>
          <w:p w14:paraId="43DA2DCB" w14:textId="77777777" w:rsidR="00DA6E97" w:rsidRPr="006950CB" w:rsidRDefault="00DA6E97" w:rsidP="00EE27AF">
            <w:pPr>
              <w:jc w:val="both"/>
              <w:rPr>
                <w:sz w:val="20"/>
                <w:szCs w:val="20"/>
              </w:rPr>
            </w:pPr>
          </w:p>
        </w:tc>
      </w:tr>
      <w:tr w:rsidR="00037F20" w:rsidRPr="006950CB" w14:paraId="412E0DF2" w14:textId="77777777" w:rsidTr="004B710D">
        <w:trPr>
          <w:trHeight w:val="223"/>
        </w:trPr>
        <w:tc>
          <w:tcPr>
            <w:tcW w:w="206" w:type="pct"/>
            <w:shd w:val="clear" w:color="auto" w:fill="FFF2CC" w:themeFill="accent4" w:themeFillTint="33"/>
            <w:noWrap/>
          </w:tcPr>
          <w:p w14:paraId="11103496" w14:textId="36B826BC" w:rsidR="00037F20" w:rsidRDefault="00037F20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.</w:t>
            </w:r>
          </w:p>
        </w:tc>
        <w:tc>
          <w:tcPr>
            <w:tcW w:w="2188" w:type="pct"/>
            <w:shd w:val="clear" w:color="auto" w:fill="FFF2CC" w:themeFill="accent4" w:themeFillTint="33"/>
          </w:tcPr>
          <w:p w14:paraId="35BE1424" w14:textId="0DF8F656" w:rsidR="00037F20" w:rsidRDefault="00037F20" w:rsidP="00EE27AF">
            <w:pPr>
              <w:jc w:val="both"/>
              <w:rPr>
                <w:sz w:val="20"/>
                <w:szCs w:val="20"/>
              </w:rPr>
            </w:pPr>
            <w:r w:rsidRPr="006950CB">
              <w:rPr>
                <w:sz w:val="20"/>
                <w:szCs w:val="20"/>
              </w:rPr>
              <w:t>Тимчасов</w:t>
            </w:r>
            <w:r>
              <w:rPr>
                <w:sz w:val="20"/>
                <w:szCs w:val="20"/>
              </w:rPr>
              <w:t>е</w:t>
            </w:r>
            <w:r w:rsidRPr="006950CB">
              <w:rPr>
                <w:sz w:val="20"/>
                <w:szCs w:val="20"/>
              </w:rPr>
              <w:t xml:space="preserve"> розміщення</w:t>
            </w:r>
            <w:r>
              <w:rPr>
                <w:sz w:val="20"/>
                <w:szCs w:val="20"/>
              </w:rPr>
              <w:t xml:space="preserve"> у</w:t>
            </w:r>
            <w:r w:rsidRPr="006950CB">
              <w:rPr>
                <w:sz w:val="20"/>
                <w:szCs w:val="20"/>
              </w:rPr>
              <w:t xml:space="preserve">часників </w:t>
            </w:r>
            <w:r>
              <w:rPr>
                <w:sz w:val="20"/>
                <w:szCs w:val="20"/>
              </w:rPr>
              <w:t>навчання</w:t>
            </w:r>
            <w:r>
              <w:rPr>
                <w:sz w:val="20"/>
                <w:szCs w:val="20"/>
              </w:rPr>
              <w:t xml:space="preserve"> (23 особи)</w:t>
            </w:r>
            <w:r w:rsidRPr="00D65BF6">
              <w:rPr>
                <w:i/>
                <w:sz w:val="20"/>
                <w:szCs w:val="20"/>
              </w:rPr>
              <w:t xml:space="preserve"> </w:t>
            </w:r>
            <w:r w:rsidRPr="00D65BF6">
              <w:rPr>
                <w:i/>
                <w:sz w:val="20"/>
                <w:szCs w:val="20"/>
              </w:rPr>
              <w:t xml:space="preserve">терміном на </w:t>
            </w:r>
            <w:r w:rsidRPr="004C126F">
              <w:rPr>
                <w:i/>
                <w:sz w:val="20"/>
                <w:szCs w:val="20"/>
              </w:rPr>
              <w:t>2</w:t>
            </w:r>
            <w:r>
              <w:rPr>
                <w:i/>
                <w:sz w:val="20"/>
                <w:szCs w:val="20"/>
              </w:rPr>
              <w:t>9.07.2026</w:t>
            </w:r>
            <w:r w:rsidRPr="004C126F">
              <w:rPr>
                <w:i/>
                <w:sz w:val="20"/>
                <w:szCs w:val="20"/>
              </w:rPr>
              <w:t>-</w:t>
            </w:r>
            <w:r>
              <w:rPr>
                <w:i/>
                <w:sz w:val="20"/>
                <w:szCs w:val="20"/>
              </w:rPr>
              <w:t>01</w:t>
            </w:r>
            <w:r w:rsidRPr="004C126F">
              <w:rPr>
                <w:i/>
                <w:sz w:val="20"/>
                <w:szCs w:val="20"/>
              </w:rPr>
              <w:t>.0</w:t>
            </w:r>
            <w:r>
              <w:rPr>
                <w:i/>
                <w:sz w:val="20"/>
                <w:szCs w:val="20"/>
              </w:rPr>
              <w:t>8</w:t>
            </w:r>
            <w:r w:rsidRPr="004C126F">
              <w:rPr>
                <w:i/>
                <w:sz w:val="20"/>
                <w:szCs w:val="20"/>
              </w:rPr>
              <w:t>.2026</w:t>
            </w:r>
          </w:p>
        </w:tc>
        <w:tc>
          <w:tcPr>
            <w:tcW w:w="317" w:type="pct"/>
            <w:shd w:val="clear" w:color="auto" w:fill="FFF2CC" w:themeFill="accent4" w:themeFillTint="33"/>
          </w:tcPr>
          <w:p w14:paraId="58178504" w14:textId="4E9438C0" w:rsidR="00037F20" w:rsidRDefault="00037F20" w:rsidP="00EE27AF">
            <w:pPr>
              <w:jc w:val="both"/>
              <w:rPr>
                <w:sz w:val="20"/>
                <w:szCs w:val="20"/>
              </w:rPr>
            </w:pPr>
            <w:r w:rsidRPr="004C126F">
              <w:rPr>
                <w:sz w:val="20"/>
                <w:szCs w:val="20"/>
              </w:rPr>
              <w:t>двомісн</w:t>
            </w:r>
            <w:r>
              <w:rPr>
                <w:sz w:val="20"/>
                <w:szCs w:val="20"/>
              </w:rPr>
              <w:t>і</w:t>
            </w:r>
            <w:r w:rsidRPr="004C126F">
              <w:rPr>
                <w:sz w:val="20"/>
                <w:szCs w:val="20"/>
              </w:rPr>
              <w:t xml:space="preserve"> номер</w:t>
            </w:r>
            <w:r>
              <w:rPr>
                <w:sz w:val="20"/>
                <w:szCs w:val="20"/>
              </w:rPr>
              <w:t>и</w:t>
            </w:r>
          </w:p>
        </w:tc>
        <w:tc>
          <w:tcPr>
            <w:tcW w:w="334" w:type="pct"/>
            <w:shd w:val="clear" w:color="auto" w:fill="FFF2CC" w:themeFill="accent4" w:themeFillTint="33"/>
          </w:tcPr>
          <w:p w14:paraId="1956BF6D" w14:textId="2FE052FA" w:rsidR="00037F20" w:rsidRDefault="00037F20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619" w:type="pct"/>
            <w:shd w:val="clear" w:color="auto" w:fill="FFF2CC" w:themeFill="accent4" w:themeFillTint="33"/>
          </w:tcPr>
          <w:p w14:paraId="2FFA6B53" w14:textId="77777777" w:rsidR="00037F20" w:rsidRDefault="00037F20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1" w:type="pct"/>
            <w:shd w:val="clear" w:color="auto" w:fill="FFF2CC" w:themeFill="accent4" w:themeFillTint="33"/>
            <w:noWrap/>
          </w:tcPr>
          <w:p w14:paraId="34F427DE" w14:textId="77777777" w:rsidR="00037F20" w:rsidRPr="006950CB" w:rsidRDefault="00037F20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75" w:type="pct"/>
            <w:vMerge/>
          </w:tcPr>
          <w:p w14:paraId="15AA4BE3" w14:textId="77777777" w:rsidR="00037F20" w:rsidRPr="006950CB" w:rsidRDefault="00037F20" w:rsidP="00EE27AF">
            <w:pPr>
              <w:jc w:val="both"/>
              <w:rPr>
                <w:sz w:val="20"/>
                <w:szCs w:val="20"/>
              </w:rPr>
            </w:pPr>
          </w:p>
        </w:tc>
      </w:tr>
      <w:tr w:rsidR="004B710D" w:rsidRPr="006950CB" w14:paraId="1C277F9E" w14:textId="77777777" w:rsidTr="004B710D">
        <w:trPr>
          <w:trHeight w:val="202"/>
        </w:trPr>
        <w:tc>
          <w:tcPr>
            <w:tcW w:w="206" w:type="pct"/>
            <w:shd w:val="clear" w:color="auto" w:fill="FFF2CC" w:themeFill="accent4" w:themeFillTint="33"/>
            <w:noWrap/>
          </w:tcPr>
          <w:p w14:paraId="44EFA8EB" w14:textId="29B79940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="00037F20">
              <w:rPr>
                <w:sz w:val="20"/>
                <w:szCs w:val="20"/>
              </w:rPr>
              <w:t>5</w:t>
            </w:r>
            <w:r w:rsidR="00DA6E97">
              <w:rPr>
                <w:sz w:val="20"/>
                <w:szCs w:val="20"/>
              </w:rPr>
              <w:t>.</w:t>
            </w:r>
          </w:p>
        </w:tc>
        <w:tc>
          <w:tcPr>
            <w:tcW w:w="2188" w:type="pct"/>
            <w:shd w:val="clear" w:color="auto" w:fill="FFF2CC" w:themeFill="accent4" w:themeFillTint="33"/>
          </w:tcPr>
          <w:p w14:paraId="39300BF3" w14:textId="4A53FBC7" w:rsidR="00D65BF6" w:rsidRDefault="00D65BF6" w:rsidP="00EE27AF">
            <w:pPr>
              <w:jc w:val="both"/>
              <w:rPr>
                <w:sz w:val="20"/>
                <w:szCs w:val="20"/>
              </w:rPr>
            </w:pPr>
            <w:r w:rsidRPr="006950CB">
              <w:rPr>
                <w:sz w:val="20"/>
                <w:szCs w:val="20"/>
              </w:rPr>
              <w:t>Тимчасов</w:t>
            </w:r>
            <w:r w:rsidR="00037F20">
              <w:rPr>
                <w:sz w:val="20"/>
                <w:szCs w:val="20"/>
              </w:rPr>
              <w:t xml:space="preserve">е </w:t>
            </w:r>
            <w:r w:rsidRPr="006950CB">
              <w:rPr>
                <w:sz w:val="20"/>
                <w:szCs w:val="20"/>
              </w:rPr>
              <w:t>розміщення</w:t>
            </w:r>
            <w:r w:rsidR="00037F2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у</w:t>
            </w:r>
            <w:r w:rsidRPr="006950CB">
              <w:rPr>
                <w:sz w:val="20"/>
                <w:szCs w:val="20"/>
              </w:rPr>
              <w:t xml:space="preserve">часників </w:t>
            </w:r>
            <w:r w:rsidR="00DA6E97">
              <w:rPr>
                <w:sz w:val="20"/>
                <w:szCs w:val="20"/>
              </w:rPr>
              <w:t>навчання</w:t>
            </w:r>
            <w:r>
              <w:rPr>
                <w:sz w:val="20"/>
                <w:szCs w:val="20"/>
              </w:rPr>
              <w:t xml:space="preserve"> </w:t>
            </w:r>
            <w:r w:rsidR="004639E8">
              <w:rPr>
                <w:sz w:val="20"/>
                <w:szCs w:val="20"/>
              </w:rPr>
              <w:t xml:space="preserve">(2 особи) </w:t>
            </w:r>
            <w:r w:rsidRPr="00D65BF6">
              <w:rPr>
                <w:i/>
                <w:sz w:val="20"/>
                <w:szCs w:val="20"/>
              </w:rPr>
              <w:t xml:space="preserve">терміном на </w:t>
            </w:r>
            <w:r w:rsidR="004C126F" w:rsidRPr="004C126F">
              <w:rPr>
                <w:i/>
                <w:sz w:val="20"/>
                <w:szCs w:val="20"/>
              </w:rPr>
              <w:t>2</w:t>
            </w:r>
            <w:r w:rsidR="009C14B6">
              <w:rPr>
                <w:i/>
                <w:sz w:val="20"/>
                <w:szCs w:val="20"/>
              </w:rPr>
              <w:t>9</w:t>
            </w:r>
            <w:r w:rsidR="004C126F">
              <w:rPr>
                <w:i/>
                <w:sz w:val="20"/>
                <w:szCs w:val="20"/>
              </w:rPr>
              <w:t>.0</w:t>
            </w:r>
            <w:r w:rsidR="009C14B6">
              <w:rPr>
                <w:i/>
                <w:sz w:val="20"/>
                <w:szCs w:val="20"/>
              </w:rPr>
              <w:t>7</w:t>
            </w:r>
            <w:r w:rsidR="004C126F">
              <w:rPr>
                <w:i/>
                <w:sz w:val="20"/>
                <w:szCs w:val="20"/>
              </w:rPr>
              <w:t>.2026</w:t>
            </w:r>
            <w:r w:rsidR="004C126F" w:rsidRPr="004C126F">
              <w:rPr>
                <w:i/>
                <w:sz w:val="20"/>
                <w:szCs w:val="20"/>
              </w:rPr>
              <w:t>-</w:t>
            </w:r>
            <w:r w:rsidR="009C14B6">
              <w:rPr>
                <w:i/>
                <w:sz w:val="20"/>
                <w:szCs w:val="20"/>
              </w:rPr>
              <w:t>01</w:t>
            </w:r>
            <w:r w:rsidR="004C126F" w:rsidRPr="004C126F">
              <w:rPr>
                <w:i/>
                <w:sz w:val="20"/>
                <w:szCs w:val="20"/>
              </w:rPr>
              <w:t>.0</w:t>
            </w:r>
            <w:r w:rsidR="009C14B6">
              <w:rPr>
                <w:i/>
                <w:sz w:val="20"/>
                <w:szCs w:val="20"/>
              </w:rPr>
              <w:t>8</w:t>
            </w:r>
            <w:r w:rsidR="004C126F" w:rsidRPr="004C126F">
              <w:rPr>
                <w:i/>
                <w:sz w:val="20"/>
                <w:szCs w:val="20"/>
              </w:rPr>
              <w:t>.2026</w:t>
            </w:r>
          </w:p>
        </w:tc>
        <w:tc>
          <w:tcPr>
            <w:tcW w:w="317" w:type="pct"/>
            <w:shd w:val="clear" w:color="auto" w:fill="FFF2CC" w:themeFill="accent4" w:themeFillTint="33"/>
          </w:tcPr>
          <w:p w14:paraId="0347352F" w14:textId="4ECFB6A2" w:rsidR="00D65BF6" w:rsidRDefault="00037F20" w:rsidP="00EE27AF">
            <w:pPr>
              <w:jc w:val="both"/>
              <w:rPr>
                <w:sz w:val="20"/>
                <w:szCs w:val="20"/>
              </w:rPr>
            </w:pPr>
            <w:r w:rsidRPr="004C126F">
              <w:rPr>
                <w:sz w:val="20"/>
                <w:szCs w:val="20"/>
              </w:rPr>
              <w:t>одномісні номери</w:t>
            </w:r>
          </w:p>
        </w:tc>
        <w:tc>
          <w:tcPr>
            <w:tcW w:w="334" w:type="pct"/>
            <w:shd w:val="clear" w:color="auto" w:fill="FFF2CC" w:themeFill="accent4" w:themeFillTint="33"/>
          </w:tcPr>
          <w:p w14:paraId="5DCFFFA0" w14:textId="549EA696" w:rsidR="00D65BF6" w:rsidRDefault="00037F20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619" w:type="pct"/>
            <w:shd w:val="clear" w:color="auto" w:fill="FFF2CC" w:themeFill="accent4" w:themeFillTint="33"/>
          </w:tcPr>
          <w:p w14:paraId="0F8E75C5" w14:textId="77777777" w:rsidR="00D65BF6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1" w:type="pct"/>
            <w:shd w:val="clear" w:color="auto" w:fill="FFF2CC" w:themeFill="accent4" w:themeFillTint="33"/>
            <w:noWrap/>
          </w:tcPr>
          <w:p w14:paraId="6748CC79" w14:textId="77777777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75" w:type="pct"/>
            <w:vMerge/>
          </w:tcPr>
          <w:p w14:paraId="6ED929DA" w14:textId="77777777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</w:tr>
    </w:tbl>
    <w:p w14:paraId="325787C6" w14:textId="77777777" w:rsidR="00D65BF6" w:rsidRDefault="00D65BF6" w:rsidP="00D65BF6">
      <w:pPr>
        <w:jc w:val="both"/>
        <w:rPr>
          <w:sz w:val="22"/>
          <w:szCs w:val="22"/>
        </w:rPr>
      </w:pPr>
    </w:p>
    <w:p w14:paraId="0D01623C" w14:textId="0922559E" w:rsidR="0033789D" w:rsidRDefault="0033789D" w:rsidP="008453FE">
      <w:pPr>
        <w:jc w:val="both"/>
        <w:rPr>
          <w:sz w:val="22"/>
          <w:szCs w:val="22"/>
        </w:rPr>
      </w:pPr>
    </w:p>
    <w:tbl>
      <w:tblPr>
        <w:tblStyle w:val="a9"/>
        <w:tblW w:w="15730" w:type="dxa"/>
        <w:tblLook w:val="04A0" w:firstRow="1" w:lastRow="0" w:firstColumn="1" w:lastColumn="0" w:noHBand="0" w:noVBand="1"/>
      </w:tblPr>
      <w:tblGrid>
        <w:gridCol w:w="15730"/>
      </w:tblGrid>
      <w:tr w:rsidR="00DA6E97" w:rsidRPr="00DA6E97" w14:paraId="65ACBB19" w14:textId="77777777" w:rsidTr="004C126F">
        <w:trPr>
          <w:trHeight w:val="359"/>
        </w:trPr>
        <w:tc>
          <w:tcPr>
            <w:tcW w:w="15730" w:type="dxa"/>
            <w:hideMark/>
          </w:tcPr>
          <w:p w14:paraId="2B0E7BB6" w14:textId="1D0C89CE" w:rsidR="0033789D" w:rsidRPr="00DA6E97" w:rsidRDefault="0033789D" w:rsidP="0033789D">
            <w:pPr>
              <w:rPr>
                <w:bCs/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DA6E97">
              <w:rPr>
                <w:bCs/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Місце </w:t>
            </w:r>
            <w:r w:rsidR="00B14DF6" w:rsidRPr="00DA6E97">
              <w:rPr>
                <w:bCs/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розташування</w:t>
            </w:r>
            <w:r w:rsidRPr="00DA6E97">
              <w:rPr>
                <w:bCs/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готеля:</w:t>
            </w:r>
            <w:r w:rsidR="001E560F" w:rsidRPr="00DA6E97">
              <w:rPr>
                <w:bCs/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1E560F" w:rsidRPr="00DA6E97">
              <w:rPr>
                <w:bCs/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м. </w:t>
            </w:r>
            <w:r w:rsidR="00DA6E97" w:rsidRPr="00DA6E97">
              <w:rPr>
                <w:bCs/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Львів</w:t>
            </w:r>
            <w:r w:rsidRPr="00DA6E97">
              <w:rPr>
                <w:bCs/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  </w:t>
            </w:r>
            <w:r w:rsidRPr="00DA6E97">
              <w:rPr>
                <w:bCs/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                      </w:t>
            </w:r>
          </w:p>
        </w:tc>
      </w:tr>
      <w:tr w:rsidR="00DA6E97" w:rsidRPr="00DA6E97" w14:paraId="2FE39845" w14:textId="77777777" w:rsidTr="004C126F">
        <w:trPr>
          <w:trHeight w:val="958"/>
        </w:trPr>
        <w:tc>
          <w:tcPr>
            <w:tcW w:w="15730" w:type="dxa"/>
            <w:hideMark/>
          </w:tcPr>
          <w:p w14:paraId="4CF3612B" w14:textId="77777777" w:rsidR="0033789D" w:rsidRPr="00DA6E97" w:rsidRDefault="0033789D" w:rsidP="0033789D">
            <w:pPr>
              <w:rPr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DA6E97">
              <w:rPr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кількість товарів, зазначену в даному додатку. Кількість може змінюватись і залежатиме від фактичних потреб і наявних коштів, кількість регулюється видачею окремих Замовлень на закупівлю.</w:t>
            </w:r>
          </w:p>
        </w:tc>
      </w:tr>
      <w:tr w:rsidR="00DA6E97" w:rsidRPr="00DA6E97" w14:paraId="6D4D1673" w14:textId="77777777" w:rsidTr="004C126F">
        <w:trPr>
          <w:trHeight w:val="1575"/>
        </w:trPr>
        <w:tc>
          <w:tcPr>
            <w:tcW w:w="15730" w:type="dxa"/>
            <w:hideMark/>
          </w:tcPr>
          <w:p w14:paraId="40A62EFD" w14:textId="7ED5053D" w:rsidR="001F78D5" w:rsidRPr="00DA6E97" w:rsidRDefault="00581EEA" w:rsidP="001F78D5">
            <w:pPr>
              <w:rPr>
                <w:bCs/>
                <w:i/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DA6E97">
              <w:rPr>
                <w:bCs/>
                <w:color w:val="000000" w:themeColor="text1"/>
                <w:sz w:val="20"/>
                <w:szCs w:val="20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УМОВИ ОПЛАТИ</w:t>
            </w:r>
          </w:p>
          <w:p w14:paraId="49556D40" w14:textId="0D8EEF1E" w:rsidR="0033789D" w:rsidRPr="00DA6E97" w:rsidRDefault="001F78D5" w:rsidP="001F78D5">
            <w:pPr>
              <w:rPr>
                <w:bCs/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DA6E97">
              <w:rPr>
                <w:bCs/>
                <w:i/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Оплата за цим проектом буде здійснюватися на умовах попередньої оплати у розмірі 70 % (сімдесяти відсотків) від загальної суми Договору. Замовник здійснює оплату шляхом перерахування коштів на розрахунковий рахунок Підрядника, на підставі виставленого рахунку протягом 5 (п’яти) банківських днів з моменту його отримання. Остаточна оплата робіт здійснюється на підставі підписаних Сторонами підтверджуючих документів по виконанню робіт –  актів виконаних робіт протягом 5-ти (п’яти) банківських днів з дня їх підписання, шляхом перерахування Замовником грошових коштів на поточний рахунок Підрядника.</w:t>
            </w:r>
          </w:p>
        </w:tc>
      </w:tr>
      <w:tr w:rsidR="00DA6E97" w:rsidRPr="00DA6E97" w14:paraId="154FB3F8" w14:textId="77777777" w:rsidTr="004C126F">
        <w:trPr>
          <w:trHeight w:val="1590"/>
        </w:trPr>
        <w:tc>
          <w:tcPr>
            <w:tcW w:w="15730" w:type="dxa"/>
            <w:hideMark/>
          </w:tcPr>
          <w:p w14:paraId="416330B0" w14:textId="05E1ABFC" w:rsidR="0033789D" w:rsidRPr="00DA6E97" w:rsidRDefault="0033789D" w:rsidP="004C126F">
            <w:pPr>
              <w:rPr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DA6E97">
              <w:rPr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Ми погоджуємося з умовами, що ви можете відхилити нашу чи всі тендерні пропозиції згідно з умовами тендерної документації та розуміємо, що Ви не обмежені у прийнятті будь-якої іншої пропозиції з більш вигідними для Вас умовами.</w:t>
            </w:r>
            <w:r w:rsidRPr="00DA6E97">
              <w:rPr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br/>
            </w:r>
            <w:r w:rsidRPr="00DA6E97">
              <w:rPr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br/>
              <w:t xml:space="preserve">         </w:t>
            </w:r>
            <w:r w:rsidR="004C126F">
              <w:rPr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                                                                                                                                              </w:t>
            </w:r>
            <w:r w:rsidRPr="00DA6E97">
              <w:rPr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 ___________________________Ознайомлений (підпис/ПІБ)</w:t>
            </w:r>
          </w:p>
        </w:tc>
      </w:tr>
    </w:tbl>
    <w:p w14:paraId="0B49BDC7" w14:textId="77777777" w:rsidR="00017BB6" w:rsidRPr="00F912C7" w:rsidRDefault="00017BB6" w:rsidP="005C31CB">
      <w:pPr>
        <w:rPr>
          <w:sz w:val="22"/>
          <w:szCs w:val="22"/>
        </w:rPr>
      </w:pPr>
    </w:p>
    <w:tbl>
      <w:tblPr>
        <w:tblW w:w="23174" w:type="dxa"/>
        <w:tblLook w:val="04A0" w:firstRow="1" w:lastRow="0" w:firstColumn="1" w:lastColumn="0" w:noHBand="0" w:noVBand="1"/>
      </w:tblPr>
      <w:tblGrid>
        <w:gridCol w:w="7572"/>
        <w:gridCol w:w="222"/>
        <w:gridCol w:w="12160"/>
        <w:gridCol w:w="3220"/>
      </w:tblGrid>
      <w:tr w:rsidR="00B50A4A" w:rsidRPr="00B50A4A" w14:paraId="2745F8A8" w14:textId="77777777" w:rsidTr="00C37EF8">
        <w:trPr>
          <w:trHeight w:val="312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DDF6C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ПІБ: _________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11465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81837" w14:textId="77777777" w:rsidR="00B50A4A" w:rsidRPr="00B50A4A" w:rsidRDefault="00B50A4A" w:rsidP="00B50A4A"/>
        </w:tc>
      </w:tr>
      <w:tr w:rsidR="00B50A4A" w:rsidRPr="00B50A4A" w14:paraId="21A8312C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1167A" w14:textId="77777777" w:rsidR="00B50A4A" w:rsidRPr="00B50A4A" w:rsidRDefault="00B50A4A" w:rsidP="00B50A4A"/>
        </w:tc>
      </w:tr>
      <w:tr w:rsidR="00B50A4A" w:rsidRPr="00B50A4A" w14:paraId="11C60803" w14:textId="77777777" w:rsidTr="00C37EF8">
        <w:trPr>
          <w:trHeight w:val="69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31935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ПІДПИС: 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AF73E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C026E" w14:textId="77777777" w:rsidR="00B50A4A" w:rsidRPr="00B50A4A" w:rsidRDefault="00B50A4A" w:rsidP="00B50A4A"/>
        </w:tc>
      </w:tr>
      <w:tr w:rsidR="00B50A4A" w:rsidRPr="00B50A4A" w14:paraId="02594935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E0A97" w14:textId="77777777" w:rsidR="00B50A4A" w:rsidRPr="00B50A4A" w:rsidRDefault="00B50A4A" w:rsidP="00B50A4A"/>
        </w:tc>
      </w:tr>
      <w:tr w:rsidR="00B50A4A" w:rsidRPr="00B50A4A" w14:paraId="6CD2DBB3" w14:textId="77777777" w:rsidTr="00C37EF8">
        <w:trPr>
          <w:trHeight w:val="312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A1D98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ПОСАДА: ______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E118F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4746B" w14:textId="77777777" w:rsidR="00B50A4A" w:rsidRPr="00B50A4A" w:rsidRDefault="00B50A4A" w:rsidP="00B50A4A"/>
        </w:tc>
      </w:tr>
      <w:tr w:rsidR="00B50A4A" w:rsidRPr="00B50A4A" w14:paraId="6161C288" w14:textId="77777777" w:rsidTr="00C37EF8">
        <w:trPr>
          <w:trHeight w:val="117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35005" w14:textId="77777777" w:rsidR="00B50A4A" w:rsidRPr="00B50A4A" w:rsidRDefault="00B50A4A" w:rsidP="00B50A4A"/>
        </w:tc>
      </w:tr>
      <w:tr w:rsidR="00B50A4A" w:rsidRPr="0033789D" w14:paraId="7457393D" w14:textId="77777777" w:rsidTr="00C37EF8">
        <w:trPr>
          <w:trHeight w:val="68"/>
        </w:trPr>
        <w:tc>
          <w:tcPr>
            <w:tcW w:w="1995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0B8D7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Електронна пошта та мобільний телефон______________________________________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FFD5A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</w:tr>
      <w:tr w:rsidR="00B50A4A" w:rsidRPr="0033789D" w14:paraId="7D59D5C5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BC74E" w14:textId="77777777" w:rsidR="00B50A4A" w:rsidRPr="00B50A4A" w:rsidRDefault="00B50A4A" w:rsidP="00B50A4A"/>
        </w:tc>
      </w:tr>
      <w:tr w:rsidR="00B50A4A" w:rsidRPr="00B50A4A" w14:paraId="6BBD5D15" w14:textId="77777777" w:rsidTr="00C37EF8">
        <w:trPr>
          <w:trHeight w:val="312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A8EFB" w14:textId="77777777" w:rsidR="005A7C46" w:rsidRDefault="005A7C46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ДАТА:</w:t>
            </w:r>
          </w:p>
          <w:p w14:paraId="7A6AEFFB" w14:textId="793B82EC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ПЕЧАТКА: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5757A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8CEEA" w14:textId="77777777" w:rsidR="00B50A4A" w:rsidRPr="00B50A4A" w:rsidRDefault="00B50A4A" w:rsidP="00B50A4A"/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6E21E" w14:textId="77777777" w:rsidR="00B50A4A" w:rsidRPr="00B50A4A" w:rsidRDefault="00B50A4A" w:rsidP="00B50A4A"/>
        </w:tc>
      </w:tr>
      <w:tr w:rsidR="00B50A4A" w:rsidRPr="00B50A4A" w14:paraId="7D52C237" w14:textId="77777777" w:rsidTr="00C37EF8">
        <w:trPr>
          <w:trHeight w:val="68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8D3B5" w14:textId="77777777" w:rsidR="00B50A4A" w:rsidRPr="00B50A4A" w:rsidRDefault="00B50A4A" w:rsidP="00B50A4A"/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EA1F2" w14:textId="77777777" w:rsidR="00B50A4A" w:rsidRPr="00B50A4A" w:rsidRDefault="00B50A4A" w:rsidP="00B50A4A"/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77691" w14:textId="77777777" w:rsidR="00B50A4A" w:rsidRPr="00B50A4A" w:rsidRDefault="00B50A4A" w:rsidP="00B50A4A"/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C4E40" w14:textId="77777777" w:rsidR="00B50A4A" w:rsidRPr="00B50A4A" w:rsidRDefault="00B50A4A" w:rsidP="00B50A4A"/>
        </w:tc>
      </w:tr>
      <w:tr w:rsidR="00B50A4A" w:rsidRPr="00B50A4A" w14:paraId="6570E678" w14:textId="77777777" w:rsidTr="00C37EF8">
        <w:trPr>
          <w:trHeight w:val="68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1B76E" w14:textId="00ED13A6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6F61D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C99D1" w14:textId="77777777" w:rsidR="00B50A4A" w:rsidRPr="00B50A4A" w:rsidRDefault="00B50A4A" w:rsidP="00B50A4A"/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5B441" w14:textId="77777777" w:rsidR="00B50A4A" w:rsidRPr="00B50A4A" w:rsidRDefault="00B50A4A" w:rsidP="00B50A4A"/>
        </w:tc>
      </w:tr>
    </w:tbl>
    <w:p w14:paraId="00631851" w14:textId="77777777" w:rsidR="00BF4911" w:rsidRPr="00F912C7" w:rsidRDefault="00BF4911" w:rsidP="004D56F0">
      <w:pPr>
        <w:tabs>
          <w:tab w:val="left" w:pos="1114"/>
        </w:tabs>
        <w:rPr>
          <w:sz w:val="22"/>
          <w:szCs w:val="22"/>
        </w:rPr>
      </w:pPr>
    </w:p>
    <w:sectPr w:rsidR="00BF4911" w:rsidRPr="00F912C7" w:rsidSect="004B710D">
      <w:headerReference w:type="default" r:id="rId8"/>
      <w:footerReference w:type="even" r:id="rId9"/>
      <w:footerReference w:type="default" r:id="rId10"/>
      <w:footerReference w:type="first" r:id="rId11"/>
      <w:pgSz w:w="16840" w:h="11907" w:orient="landscape" w:code="9"/>
      <w:pgMar w:top="1080" w:right="538" w:bottom="1197" w:left="567" w:header="0" w:footer="51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25E363" w14:textId="77777777" w:rsidR="00D24A57" w:rsidRDefault="00D24A57">
      <w:r>
        <w:separator/>
      </w:r>
    </w:p>
  </w:endnote>
  <w:endnote w:type="continuationSeparator" w:id="0">
    <w:p w14:paraId="4426E818" w14:textId="77777777" w:rsidR="00D24A57" w:rsidRDefault="00D24A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31856" w14:textId="77777777" w:rsidR="002048B5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2048B5" w:rsidRDefault="002048B5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10350426"/>
      <w:docPartObj>
        <w:docPartGallery w:val="Page Numbers (Bottom of Page)"/>
        <w:docPartUnique/>
      </w:docPartObj>
    </w:sdtPr>
    <w:sdtContent>
      <w:p w14:paraId="00631858" w14:textId="77777777" w:rsidR="002048B5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2048B5" w:rsidRDefault="002048B5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3185A" w14:textId="77777777" w:rsidR="002048B5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2048B5" w:rsidRDefault="002048B5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2048B5" w:rsidRDefault="002048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2048B5" w:rsidRDefault="002048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76A8CB" w14:textId="77777777" w:rsidR="00D24A57" w:rsidRDefault="00D24A57">
      <w:r>
        <w:separator/>
      </w:r>
    </w:p>
  </w:footnote>
  <w:footnote w:type="continuationSeparator" w:id="0">
    <w:p w14:paraId="4081E2B5" w14:textId="77777777" w:rsidR="00D24A57" w:rsidRDefault="00D24A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EF640" w14:textId="2105FF11" w:rsidR="001E560F" w:rsidRDefault="001E560F" w:rsidP="001E560F">
    <w:pPr>
      <w:rPr>
        <w:b/>
      </w:rPr>
    </w:pPr>
  </w:p>
  <w:p w14:paraId="3CEAB1D2" w14:textId="77E26AFA" w:rsidR="00C37F52" w:rsidRDefault="00C37F52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0F5E9C"/>
    <w:multiLevelType w:val="hybridMultilevel"/>
    <w:tmpl w:val="DAC200EE"/>
    <w:lvl w:ilvl="0" w:tplc="0422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0421FA"/>
    <w:multiLevelType w:val="hybridMultilevel"/>
    <w:tmpl w:val="B77C9FB0"/>
    <w:lvl w:ilvl="0" w:tplc="0512BD74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2BE41A5"/>
    <w:multiLevelType w:val="hybridMultilevel"/>
    <w:tmpl w:val="5C582E3E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4541114">
    <w:abstractNumId w:val="2"/>
  </w:num>
  <w:num w:numId="2" w16cid:durableId="643897315">
    <w:abstractNumId w:val="1"/>
  </w:num>
  <w:num w:numId="3" w16cid:durableId="5954054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oNotDisplayPageBoundarie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17BB6"/>
    <w:rsid w:val="00037F20"/>
    <w:rsid w:val="00040A95"/>
    <w:rsid w:val="000444FC"/>
    <w:rsid w:val="00065735"/>
    <w:rsid w:val="00065DAD"/>
    <w:rsid w:val="000923BC"/>
    <w:rsid w:val="000977DC"/>
    <w:rsid w:val="000A1849"/>
    <w:rsid w:val="000A7D76"/>
    <w:rsid w:val="000B4975"/>
    <w:rsid w:val="000C6B68"/>
    <w:rsid w:val="000E2685"/>
    <w:rsid w:val="00113282"/>
    <w:rsid w:val="00131D29"/>
    <w:rsid w:val="00152407"/>
    <w:rsid w:val="001701A8"/>
    <w:rsid w:val="00183F3E"/>
    <w:rsid w:val="00184B08"/>
    <w:rsid w:val="00186531"/>
    <w:rsid w:val="0019518B"/>
    <w:rsid w:val="001975BB"/>
    <w:rsid w:val="001A2243"/>
    <w:rsid w:val="001A3C0A"/>
    <w:rsid w:val="001C6062"/>
    <w:rsid w:val="001D4064"/>
    <w:rsid w:val="001E560F"/>
    <w:rsid w:val="001F78D5"/>
    <w:rsid w:val="002048B5"/>
    <w:rsid w:val="00215F49"/>
    <w:rsid w:val="00217ECD"/>
    <w:rsid w:val="002655DE"/>
    <w:rsid w:val="0027254A"/>
    <w:rsid w:val="0028443D"/>
    <w:rsid w:val="002B040A"/>
    <w:rsid w:val="002C7FDD"/>
    <w:rsid w:val="002D37CF"/>
    <w:rsid w:val="00304FEC"/>
    <w:rsid w:val="003065A2"/>
    <w:rsid w:val="0033789D"/>
    <w:rsid w:val="003406D2"/>
    <w:rsid w:val="003523E3"/>
    <w:rsid w:val="003543D4"/>
    <w:rsid w:val="00372F7C"/>
    <w:rsid w:val="00376EBD"/>
    <w:rsid w:val="00384C98"/>
    <w:rsid w:val="00397AD2"/>
    <w:rsid w:val="003B53EB"/>
    <w:rsid w:val="003B5544"/>
    <w:rsid w:val="003C5727"/>
    <w:rsid w:val="003E16C0"/>
    <w:rsid w:val="00407E5E"/>
    <w:rsid w:val="00415569"/>
    <w:rsid w:val="0042455A"/>
    <w:rsid w:val="004250F9"/>
    <w:rsid w:val="00434375"/>
    <w:rsid w:val="00440C67"/>
    <w:rsid w:val="0045299F"/>
    <w:rsid w:val="004639E8"/>
    <w:rsid w:val="004671EF"/>
    <w:rsid w:val="004A5D2F"/>
    <w:rsid w:val="004B710D"/>
    <w:rsid w:val="004C126F"/>
    <w:rsid w:val="004D56F0"/>
    <w:rsid w:val="004D6793"/>
    <w:rsid w:val="004E780F"/>
    <w:rsid w:val="00522792"/>
    <w:rsid w:val="00540717"/>
    <w:rsid w:val="00540A6F"/>
    <w:rsid w:val="00543C22"/>
    <w:rsid w:val="00550143"/>
    <w:rsid w:val="00562617"/>
    <w:rsid w:val="00563338"/>
    <w:rsid w:val="00563BD4"/>
    <w:rsid w:val="00575A7D"/>
    <w:rsid w:val="00581EEA"/>
    <w:rsid w:val="0059534E"/>
    <w:rsid w:val="005A7C46"/>
    <w:rsid w:val="005B483F"/>
    <w:rsid w:val="005C14CA"/>
    <w:rsid w:val="005C31CB"/>
    <w:rsid w:val="005C69AB"/>
    <w:rsid w:val="00627825"/>
    <w:rsid w:val="006335D3"/>
    <w:rsid w:val="00636B92"/>
    <w:rsid w:val="00662A8B"/>
    <w:rsid w:val="00675C4A"/>
    <w:rsid w:val="00682346"/>
    <w:rsid w:val="00696C6F"/>
    <w:rsid w:val="00697FE1"/>
    <w:rsid w:val="006B55E1"/>
    <w:rsid w:val="006C5764"/>
    <w:rsid w:val="006F10BC"/>
    <w:rsid w:val="006F5263"/>
    <w:rsid w:val="00700952"/>
    <w:rsid w:val="00717D94"/>
    <w:rsid w:val="00726549"/>
    <w:rsid w:val="007329A3"/>
    <w:rsid w:val="00780720"/>
    <w:rsid w:val="00797949"/>
    <w:rsid w:val="007C1696"/>
    <w:rsid w:val="007D571C"/>
    <w:rsid w:val="007E3E34"/>
    <w:rsid w:val="007E60B2"/>
    <w:rsid w:val="008020C7"/>
    <w:rsid w:val="00834B29"/>
    <w:rsid w:val="008453FE"/>
    <w:rsid w:val="0085289A"/>
    <w:rsid w:val="00854307"/>
    <w:rsid w:val="00854930"/>
    <w:rsid w:val="0086021F"/>
    <w:rsid w:val="0087427D"/>
    <w:rsid w:val="00891019"/>
    <w:rsid w:val="008A1695"/>
    <w:rsid w:val="008C7166"/>
    <w:rsid w:val="008D124D"/>
    <w:rsid w:val="008E1B62"/>
    <w:rsid w:val="00904563"/>
    <w:rsid w:val="009061A8"/>
    <w:rsid w:val="009064CA"/>
    <w:rsid w:val="00916325"/>
    <w:rsid w:val="009215E8"/>
    <w:rsid w:val="00927C1B"/>
    <w:rsid w:val="00960198"/>
    <w:rsid w:val="00981DC5"/>
    <w:rsid w:val="009907F5"/>
    <w:rsid w:val="009C14B6"/>
    <w:rsid w:val="009C45E5"/>
    <w:rsid w:val="009F6058"/>
    <w:rsid w:val="00A23CE7"/>
    <w:rsid w:val="00A27861"/>
    <w:rsid w:val="00A31D45"/>
    <w:rsid w:val="00A35103"/>
    <w:rsid w:val="00A47FE1"/>
    <w:rsid w:val="00A65E80"/>
    <w:rsid w:val="00A71F02"/>
    <w:rsid w:val="00AB2D7A"/>
    <w:rsid w:val="00AC67B0"/>
    <w:rsid w:val="00AD7245"/>
    <w:rsid w:val="00B04E46"/>
    <w:rsid w:val="00B05374"/>
    <w:rsid w:val="00B060A7"/>
    <w:rsid w:val="00B14DF6"/>
    <w:rsid w:val="00B43D0D"/>
    <w:rsid w:val="00B50A4A"/>
    <w:rsid w:val="00B71F42"/>
    <w:rsid w:val="00B73B9A"/>
    <w:rsid w:val="00BA0951"/>
    <w:rsid w:val="00BA3FA3"/>
    <w:rsid w:val="00BB15E8"/>
    <w:rsid w:val="00BB312A"/>
    <w:rsid w:val="00BD2BC6"/>
    <w:rsid w:val="00BE0B44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40C5"/>
    <w:rsid w:val="00C363B9"/>
    <w:rsid w:val="00C37EF8"/>
    <w:rsid w:val="00C37F52"/>
    <w:rsid w:val="00C45E51"/>
    <w:rsid w:val="00C46F74"/>
    <w:rsid w:val="00C67820"/>
    <w:rsid w:val="00C9579E"/>
    <w:rsid w:val="00CA3FDC"/>
    <w:rsid w:val="00CE23A1"/>
    <w:rsid w:val="00D0558D"/>
    <w:rsid w:val="00D24A57"/>
    <w:rsid w:val="00D43C4E"/>
    <w:rsid w:val="00D52DF6"/>
    <w:rsid w:val="00D531E7"/>
    <w:rsid w:val="00D65BF6"/>
    <w:rsid w:val="00D661FC"/>
    <w:rsid w:val="00D70282"/>
    <w:rsid w:val="00D8785F"/>
    <w:rsid w:val="00DA0F7C"/>
    <w:rsid w:val="00DA6E97"/>
    <w:rsid w:val="00DB51A8"/>
    <w:rsid w:val="00DD73CD"/>
    <w:rsid w:val="00DF19C6"/>
    <w:rsid w:val="00E12F1B"/>
    <w:rsid w:val="00E224BE"/>
    <w:rsid w:val="00E34A8D"/>
    <w:rsid w:val="00E502A7"/>
    <w:rsid w:val="00E54B00"/>
    <w:rsid w:val="00E654C8"/>
    <w:rsid w:val="00E92F9D"/>
    <w:rsid w:val="00E9453E"/>
    <w:rsid w:val="00E95952"/>
    <w:rsid w:val="00E971C7"/>
    <w:rsid w:val="00ED3475"/>
    <w:rsid w:val="00ED6D24"/>
    <w:rsid w:val="00EF7A08"/>
    <w:rsid w:val="00F01041"/>
    <w:rsid w:val="00F02B98"/>
    <w:rsid w:val="00F070BB"/>
    <w:rsid w:val="00F2545A"/>
    <w:rsid w:val="00F54D72"/>
    <w:rsid w:val="00F565BF"/>
    <w:rsid w:val="00F6504E"/>
    <w:rsid w:val="00F862B4"/>
    <w:rsid w:val="00F912C7"/>
    <w:rsid w:val="00F95E92"/>
    <w:rsid w:val="00FA22D3"/>
    <w:rsid w:val="00FA6868"/>
    <w:rsid w:val="00FA74B5"/>
    <w:rsid w:val="00FD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378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3">
    <w:name w:val="heading 3"/>
    <w:basedOn w:val="a"/>
    <w:next w:val="a"/>
    <w:link w:val="30"/>
    <w:qFormat/>
    <w:rsid w:val="00DA6E97"/>
    <w:pPr>
      <w:keepNext/>
      <w:tabs>
        <w:tab w:val="num" w:pos="0"/>
        <w:tab w:val="left" w:pos="1260"/>
        <w:tab w:val="num" w:pos="2340"/>
      </w:tabs>
      <w:spacing w:after="120" w:line="276" w:lineRule="auto"/>
      <w:jc w:val="both"/>
      <w:outlineLvl w:val="2"/>
    </w:pPr>
    <w:rPr>
      <w:rFonts w:eastAsia="Calibri"/>
      <w:i/>
      <w:iCs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Intense Quote"/>
    <w:basedOn w:val="a"/>
    <w:next w:val="a"/>
    <w:link w:val="ab"/>
    <w:uiPriority w:val="30"/>
    <w:qFormat/>
    <w:rsid w:val="00017BB6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b">
    <w:name w:val="Насичена цитата Знак"/>
    <w:basedOn w:val="a0"/>
    <w:link w:val="aa"/>
    <w:uiPriority w:val="30"/>
    <w:rsid w:val="00017BB6"/>
    <w:rPr>
      <w:rFonts w:ascii="Times New Roman" w:eastAsia="Times New Roman" w:hAnsi="Times New Roman" w:cs="Times New Roman"/>
      <w:i/>
      <w:iCs/>
      <w:color w:val="5B9BD5" w:themeColor="accent1"/>
      <w:sz w:val="20"/>
      <w:szCs w:val="20"/>
      <w:lang w:val="en-GB"/>
    </w:rPr>
  </w:style>
  <w:style w:type="paragraph" w:styleId="HTML">
    <w:name w:val="HTML Preformatted"/>
    <w:basedOn w:val="a"/>
    <w:link w:val="HTML0"/>
    <w:uiPriority w:val="99"/>
    <w:semiHidden/>
    <w:unhideWhenUsed/>
    <w:rsid w:val="007979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0">
    <w:name w:val="Стандартний HTML Знак"/>
    <w:basedOn w:val="a0"/>
    <w:link w:val="HTML"/>
    <w:uiPriority w:val="99"/>
    <w:semiHidden/>
    <w:rsid w:val="00797949"/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y2iqfc">
    <w:name w:val="y2iqfc"/>
    <w:basedOn w:val="a0"/>
    <w:rsid w:val="00797949"/>
  </w:style>
  <w:style w:type="character" w:customStyle="1" w:styleId="30">
    <w:name w:val="Заголовок 3 Знак"/>
    <w:basedOn w:val="a0"/>
    <w:link w:val="3"/>
    <w:rsid w:val="00DA6E97"/>
    <w:rPr>
      <w:rFonts w:ascii="Times New Roman" w:eastAsia="Calibri" w:hAnsi="Times New Roman" w:cs="Times New Roman"/>
      <w:i/>
      <w:iCs/>
      <w:sz w:val="24"/>
      <w:szCs w:val="24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1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8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7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5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32A257-16B2-4682-930A-85EE4DE8F0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2</Pages>
  <Words>2214</Words>
  <Characters>1263</Characters>
  <Application>Microsoft Office Word</Application>
  <DocSecurity>0</DocSecurity>
  <Lines>10</Lines>
  <Paragraphs>6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admin</cp:lastModifiedBy>
  <cp:revision>36</cp:revision>
  <cp:lastPrinted>2020-06-22T14:47:00Z</cp:lastPrinted>
  <dcterms:created xsi:type="dcterms:W3CDTF">2023-09-20T08:29:00Z</dcterms:created>
  <dcterms:modified xsi:type="dcterms:W3CDTF">2026-07-14T14:10:00Z</dcterms:modified>
</cp:coreProperties>
</file>